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0969" w:rsidRPr="00D01E16" w:rsidRDefault="003679EC" w:rsidP="00F120FF">
      <w:pPr>
        <w:jc w:val="center"/>
        <w:rPr>
          <w:rFonts w:ascii="Arial" w:hAnsi="Arial" w:cs="Arial"/>
          <w:b/>
        </w:rPr>
      </w:pPr>
      <w:r w:rsidRPr="00D01E16">
        <w:rPr>
          <w:rFonts w:ascii="Arial" w:hAnsi="Arial" w:cs="Arial"/>
          <w:b/>
        </w:rPr>
        <w:t>POROČILO O PORABI SREDSTEV ZA POKRIVANJE TEKMOVALNIH STROŠKOV</w:t>
      </w:r>
    </w:p>
    <w:p w:rsidR="003679EC" w:rsidRPr="00FD73E4" w:rsidRDefault="003679EC" w:rsidP="00B72CB8">
      <w:pPr>
        <w:spacing w:after="0" w:line="240" w:lineRule="auto"/>
        <w:jc w:val="both"/>
        <w:rPr>
          <w:rFonts w:ascii="Arial" w:hAnsi="Arial" w:cs="Arial"/>
        </w:rPr>
      </w:pPr>
    </w:p>
    <w:p w:rsidR="003679EC" w:rsidRDefault="003679EC" w:rsidP="00B72CB8">
      <w:pPr>
        <w:spacing w:after="0" w:line="240" w:lineRule="auto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Prejemnik sredstev (društvo):________________</w:t>
      </w:r>
      <w:r w:rsidR="00B72CB8">
        <w:rPr>
          <w:rFonts w:ascii="Arial" w:hAnsi="Arial" w:cs="Arial"/>
        </w:rPr>
        <w:t>___________________________________</w:t>
      </w:r>
    </w:p>
    <w:p w:rsidR="00B72CB8" w:rsidRPr="00FD73E4" w:rsidRDefault="00B72CB8" w:rsidP="00B72CB8">
      <w:pPr>
        <w:spacing w:after="0" w:line="240" w:lineRule="auto"/>
        <w:jc w:val="both"/>
        <w:rPr>
          <w:rFonts w:ascii="Arial" w:hAnsi="Arial" w:cs="Arial"/>
        </w:rPr>
      </w:pPr>
    </w:p>
    <w:p w:rsidR="003679EC" w:rsidRDefault="003679EC" w:rsidP="00B72CB8">
      <w:pPr>
        <w:spacing w:after="0" w:line="240" w:lineRule="auto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Številka pogodbe o sofinanciranju programa športa v letu 201</w:t>
      </w:r>
      <w:r w:rsidR="00617559">
        <w:rPr>
          <w:rFonts w:ascii="Arial" w:hAnsi="Arial" w:cs="Arial"/>
        </w:rPr>
        <w:t>9</w:t>
      </w:r>
      <w:bookmarkStart w:id="0" w:name="_GoBack"/>
      <w:bookmarkEnd w:id="0"/>
      <w:r w:rsidRPr="00FD73E4">
        <w:rPr>
          <w:rFonts w:ascii="Arial" w:hAnsi="Arial" w:cs="Arial"/>
        </w:rPr>
        <w:t>:________________________</w:t>
      </w:r>
    </w:p>
    <w:p w:rsidR="00D01E16" w:rsidRPr="00FD73E4" w:rsidRDefault="00D01E16" w:rsidP="00B72CB8">
      <w:pPr>
        <w:spacing w:after="0" w:line="240" w:lineRule="auto"/>
        <w:jc w:val="both"/>
        <w:rPr>
          <w:rFonts w:ascii="Arial" w:hAnsi="Arial" w:cs="Arial"/>
        </w:rPr>
      </w:pPr>
    </w:p>
    <w:p w:rsidR="003679EC" w:rsidRPr="00FD73E4" w:rsidRDefault="003679EC" w:rsidP="00B72CB8">
      <w:pPr>
        <w:pStyle w:val="Odstavekseznama"/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b/>
        </w:rPr>
      </w:pPr>
      <w:r w:rsidRPr="00FD73E4">
        <w:rPr>
          <w:rFonts w:ascii="Arial" w:hAnsi="Arial" w:cs="Arial"/>
          <w:b/>
        </w:rPr>
        <w:t>STROŠKI VSTOPA V TEKMOVALNI SISTEM</w:t>
      </w:r>
    </w:p>
    <w:p w:rsidR="003679EC" w:rsidRPr="00FD73E4" w:rsidRDefault="003679EC" w:rsidP="00B72CB8">
      <w:pPr>
        <w:pStyle w:val="Odstavekseznama"/>
        <w:numPr>
          <w:ilvl w:val="0"/>
          <w:numId w:val="3"/>
        </w:numPr>
        <w:spacing w:after="0" w:line="360" w:lineRule="auto"/>
        <w:ind w:left="357" w:hanging="357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Tekmovalna sezona:________________________</w:t>
      </w:r>
      <w:r w:rsidR="00B72CB8">
        <w:rPr>
          <w:rFonts w:ascii="Arial" w:hAnsi="Arial" w:cs="Arial"/>
        </w:rPr>
        <w:t>_</w:t>
      </w:r>
    </w:p>
    <w:p w:rsidR="003679EC" w:rsidRPr="00FD73E4" w:rsidRDefault="003679EC" w:rsidP="00B72CB8">
      <w:pPr>
        <w:pStyle w:val="Odstavekseznama"/>
        <w:numPr>
          <w:ilvl w:val="0"/>
          <w:numId w:val="3"/>
        </w:numPr>
        <w:spacing w:after="0" w:line="360" w:lineRule="auto"/>
        <w:ind w:left="357" w:hanging="357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Ekipa:___________________________________</w:t>
      </w:r>
      <w:r w:rsidR="00B72CB8">
        <w:rPr>
          <w:rFonts w:ascii="Arial" w:hAnsi="Arial" w:cs="Arial"/>
        </w:rPr>
        <w:t>__</w:t>
      </w:r>
    </w:p>
    <w:p w:rsidR="003679EC" w:rsidRPr="00FD73E4" w:rsidRDefault="003679EC" w:rsidP="00B72CB8">
      <w:pPr>
        <w:pStyle w:val="Odstavekseznama"/>
        <w:numPr>
          <w:ilvl w:val="0"/>
          <w:numId w:val="3"/>
        </w:numPr>
        <w:spacing w:after="0" w:line="360" w:lineRule="auto"/>
        <w:ind w:left="357" w:hanging="357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Znesek:___________________________________</w:t>
      </w:r>
    </w:p>
    <w:p w:rsidR="003679EC" w:rsidRPr="00FD73E4" w:rsidRDefault="003679EC" w:rsidP="00D01E16">
      <w:pPr>
        <w:spacing w:after="0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 xml:space="preserve">Obvezne priloge: </w:t>
      </w:r>
    </w:p>
    <w:p w:rsidR="003679EC" w:rsidRPr="00FD73E4" w:rsidRDefault="003679EC" w:rsidP="00D01E16">
      <w:pPr>
        <w:pStyle w:val="Odstavekseznama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Dokazilo o namenski porabi sredstev</w:t>
      </w:r>
    </w:p>
    <w:p w:rsidR="003679EC" w:rsidRPr="00FD73E4" w:rsidRDefault="003679EC" w:rsidP="00D01E16">
      <w:pPr>
        <w:spacing w:after="0"/>
        <w:jc w:val="both"/>
        <w:rPr>
          <w:rFonts w:ascii="Arial" w:hAnsi="Arial" w:cs="Arial"/>
        </w:rPr>
      </w:pPr>
    </w:p>
    <w:p w:rsidR="003679EC" w:rsidRPr="00FD73E4" w:rsidRDefault="003679EC" w:rsidP="00B72CB8">
      <w:pPr>
        <w:pStyle w:val="Odstavekseznama"/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b/>
        </w:rPr>
      </w:pPr>
      <w:r w:rsidRPr="00FD73E4">
        <w:rPr>
          <w:rFonts w:ascii="Arial" w:hAnsi="Arial" w:cs="Arial"/>
          <w:b/>
        </w:rPr>
        <w:t>STROŠKI UDELEŽBE (štartnine/prijavnine/kotizacije)</w:t>
      </w:r>
    </w:p>
    <w:p w:rsidR="003679EC" w:rsidRPr="00FD73E4" w:rsidRDefault="003679EC" w:rsidP="00B72CB8">
      <w:pPr>
        <w:pStyle w:val="Odstavekseznama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Naziv in vrsta tekmovanja:_________________</w:t>
      </w:r>
      <w:r w:rsidR="00B72CB8">
        <w:rPr>
          <w:rFonts w:ascii="Arial" w:hAnsi="Arial" w:cs="Arial"/>
        </w:rPr>
        <w:t>___</w:t>
      </w:r>
    </w:p>
    <w:p w:rsidR="003679EC" w:rsidRPr="00FD73E4" w:rsidRDefault="003679EC" w:rsidP="00B72CB8">
      <w:pPr>
        <w:pStyle w:val="Odstavekseznama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Kraj in datum tekmovanja:_________________</w:t>
      </w:r>
      <w:r w:rsidR="00B72CB8">
        <w:rPr>
          <w:rFonts w:ascii="Arial" w:hAnsi="Arial" w:cs="Arial"/>
        </w:rPr>
        <w:t>___</w:t>
      </w:r>
    </w:p>
    <w:p w:rsidR="003679EC" w:rsidRPr="00FD73E4" w:rsidRDefault="003679EC" w:rsidP="00B72CB8">
      <w:pPr>
        <w:pStyle w:val="Odstavekseznama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Znesek:______________</w:t>
      </w:r>
      <w:r w:rsidR="00B72CB8">
        <w:rPr>
          <w:rFonts w:ascii="Arial" w:hAnsi="Arial" w:cs="Arial"/>
        </w:rPr>
        <w:t>____________________</w:t>
      </w:r>
    </w:p>
    <w:p w:rsidR="00D01E16" w:rsidRPr="00FD73E4" w:rsidRDefault="00D01E16" w:rsidP="00D01E16">
      <w:pPr>
        <w:spacing w:after="0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 xml:space="preserve">Obvezne priloge: </w:t>
      </w:r>
    </w:p>
    <w:p w:rsidR="00D01E16" w:rsidRDefault="00D01E16" w:rsidP="00D01E16">
      <w:pPr>
        <w:pStyle w:val="Odstavekseznama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Dokazilo o namenski porabi sredstev</w:t>
      </w:r>
    </w:p>
    <w:p w:rsidR="00D01E16" w:rsidRPr="00D01E16" w:rsidRDefault="00D01E16" w:rsidP="00D01E16">
      <w:pPr>
        <w:pStyle w:val="Odstavekseznama"/>
        <w:spacing w:after="0"/>
        <w:jc w:val="both"/>
        <w:rPr>
          <w:rFonts w:ascii="Arial" w:hAnsi="Arial" w:cs="Arial"/>
        </w:rPr>
      </w:pPr>
    </w:p>
    <w:p w:rsidR="003679EC" w:rsidRPr="00FD73E4" w:rsidRDefault="003679EC" w:rsidP="00B72CB8">
      <w:pPr>
        <w:pStyle w:val="Odstavekseznama"/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b/>
        </w:rPr>
      </w:pPr>
      <w:r w:rsidRPr="00FD73E4">
        <w:rPr>
          <w:rFonts w:ascii="Arial" w:hAnsi="Arial" w:cs="Arial"/>
          <w:b/>
        </w:rPr>
        <w:t>STROŠKI ORGANIZACIJE (sodniki,najemnina)</w:t>
      </w:r>
    </w:p>
    <w:p w:rsidR="003679EC" w:rsidRPr="00FD73E4" w:rsidRDefault="003679EC" w:rsidP="00B72CB8">
      <w:pPr>
        <w:pStyle w:val="Odstavekseznama"/>
        <w:numPr>
          <w:ilvl w:val="0"/>
          <w:numId w:val="6"/>
        </w:numPr>
        <w:spacing w:after="0" w:line="360" w:lineRule="auto"/>
        <w:ind w:left="357" w:hanging="357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Naziv in vrsta tekmovanja:_________________</w:t>
      </w:r>
      <w:r w:rsidR="00B72CB8">
        <w:rPr>
          <w:rFonts w:ascii="Arial" w:hAnsi="Arial" w:cs="Arial"/>
        </w:rPr>
        <w:t>__</w:t>
      </w:r>
    </w:p>
    <w:p w:rsidR="003679EC" w:rsidRPr="00FD73E4" w:rsidRDefault="003679EC" w:rsidP="00B72CB8">
      <w:pPr>
        <w:pStyle w:val="Odstavekseznama"/>
        <w:numPr>
          <w:ilvl w:val="0"/>
          <w:numId w:val="6"/>
        </w:numPr>
        <w:spacing w:after="0" w:line="360" w:lineRule="auto"/>
        <w:ind w:left="357" w:hanging="357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Kraj in datum tekmovanja:_________________</w:t>
      </w:r>
      <w:r w:rsidR="00B72CB8">
        <w:rPr>
          <w:rFonts w:ascii="Arial" w:hAnsi="Arial" w:cs="Arial"/>
        </w:rPr>
        <w:t>__</w:t>
      </w:r>
    </w:p>
    <w:p w:rsidR="003679EC" w:rsidRPr="00FD73E4" w:rsidRDefault="003679EC" w:rsidP="00B72CB8">
      <w:pPr>
        <w:pStyle w:val="Odstavekseznama"/>
        <w:numPr>
          <w:ilvl w:val="0"/>
          <w:numId w:val="6"/>
        </w:numPr>
        <w:spacing w:after="0" w:line="360" w:lineRule="auto"/>
        <w:ind w:left="357" w:hanging="357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Znesek sodniških stroškov:______________</w:t>
      </w:r>
      <w:r w:rsidR="00B72CB8">
        <w:rPr>
          <w:rFonts w:ascii="Arial" w:hAnsi="Arial" w:cs="Arial"/>
        </w:rPr>
        <w:t>____</w:t>
      </w:r>
    </w:p>
    <w:p w:rsidR="003679EC" w:rsidRDefault="003679EC" w:rsidP="00B72CB8">
      <w:pPr>
        <w:pStyle w:val="Odstavekseznama"/>
        <w:numPr>
          <w:ilvl w:val="0"/>
          <w:numId w:val="6"/>
        </w:numPr>
        <w:spacing w:after="0" w:line="360" w:lineRule="auto"/>
        <w:ind w:left="357" w:hanging="357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Znesek stroškov najema:________________</w:t>
      </w:r>
      <w:r w:rsidR="00B72CB8">
        <w:rPr>
          <w:rFonts w:ascii="Arial" w:hAnsi="Arial" w:cs="Arial"/>
        </w:rPr>
        <w:t>____</w:t>
      </w:r>
    </w:p>
    <w:p w:rsidR="00D01E16" w:rsidRPr="00FD73E4" w:rsidRDefault="00D01E16" w:rsidP="00D01E16">
      <w:pPr>
        <w:spacing w:after="0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 xml:space="preserve">Obvezne priloge: </w:t>
      </w:r>
    </w:p>
    <w:p w:rsidR="00D01E16" w:rsidRPr="00FD73E4" w:rsidRDefault="00D01E16" w:rsidP="00D01E16">
      <w:pPr>
        <w:pStyle w:val="Odstavekseznama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Dokazilo o namenski porabi sredstev</w:t>
      </w:r>
    </w:p>
    <w:p w:rsidR="00D01E16" w:rsidRPr="00D01E16" w:rsidRDefault="00D01E16" w:rsidP="00D01E16">
      <w:pPr>
        <w:pStyle w:val="Odstavekseznama"/>
        <w:jc w:val="both"/>
        <w:rPr>
          <w:rFonts w:ascii="Arial" w:hAnsi="Arial" w:cs="Arial"/>
        </w:rPr>
      </w:pPr>
    </w:p>
    <w:p w:rsidR="003679EC" w:rsidRPr="00FD73E4" w:rsidRDefault="003679EC" w:rsidP="00FD73E4">
      <w:pPr>
        <w:pStyle w:val="Odstavekseznama"/>
        <w:numPr>
          <w:ilvl w:val="0"/>
          <w:numId w:val="2"/>
        </w:numPr>
        <w:ind w:left="357" w:hanging="357"/>
        <w:jc w:val="both"/>
        <w:rPr>
          <w:rFonts w:ascii="Arial" w:hAnsi="Arial" w:cs="Arial"/>
          <w:b/>
        </w:rPr>
      </w:pPr>
      <w:r w:rsidRPr="00FD73E4">
        <w:rPr>
          <w:rFonts w:ascii="Arial" w:hAnsi="Arial" w:cs="Arial"/>
          <w:b/>
        </w:rPr>
        <w:t>STROŠKI PREVOZA</w:t>
      </w: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1427"/>
        <w:gridCol w:w="1292"/>
        <w:gridCol w:w="919"/>
        <w:gridCol w:w="1079"/>
        <w:gridCol w:w="1006"/>
        <w:gridCol w:w="874"/>
        <w:gridCol w:w="1378"/>
        <w:gridCol w:w="1087"/>
      </w:tblGrid>
      <w:tr w:rsidR="00FD73E4" w:rsidRPr="00D01E16" w:rsidTr="00D01E16">
        <w:trPr>
          <w:jc w:val="center"/>
        </w:trPr>
        <w:tc>
          <w:tcPr>
            <w:tcW w:w="1343" w:type="dxa"/>
          </w:tcPr>
          <w:p w:rsidR="00FD73E4" w:rsidRPr="00D01E16" w:rsidRDefault="00FD73E4" w:rsidP="00D01E16">
            <w:pPr>
              <w:jc w:val="center"/>
              <w:rPr>
                <w:rFonts w:ascii="Arial" w:hAnsi="Arial" w:cs="Arial"/>
                <w:b/>
              </w:rPr>
            </w:pPr>
            <w:r w:rsidRPr="00D01E16">
              <w:rPr>
                <w:rFonts w:ascii="Arial" w:hAnsi="Arial" w:cs="Arial"/>
                <w:b/>
              </w:rPr>
              <w:t>Vrsta tekmovanja</w:t>
            </w:r>
          </w:p>
        </w:tc>
        <w:tc>
          <w:tcPr>
            <w:tcW w:w="1207" w:type="dxa"/>
          </w:tcPr>
          <w:p w:rsidR="00FD73E4" w:rsidRPr="00D01E16" w:rsidRDefault="00FD73E4" w:rsidP="00D01E16">
            <w:pPr>
              <w:jc w:val="center"/>
              <w:rPr>
                <w:rFonts w:ascii="Arial" w:hAnsi="Arial" w:cs="Arial"/>
                <w:b/>
              </w:rPr>
            </w:pPr>
            <w:r w:rsidRPr="00D01E16">
              <w:rPr>
                <w:rFonts w:ascii="Arial" w:hAnsi="Arial" w:cs="Arial"/>
                <w:b/>
              </w:rPr>
              <w:t>Kategorija</w:t>
            </w:r>
          </w:p>
        </w:tc>
        <w:tc>
          <w:tcPr>
            <w:tcW w:w="1003" w:type="dxa"/>
          </w:tcPr>
          <w:p w:rsidR="00FD73E4" w:rsidRPr="00D01E16" w:rsidRDefault="00FD73E4" w:rsidP="00D01E16">
            <w:pPr>
              <w:jc w:val="center"/>
              <w:rPr>
                <w:rFonts w:ascii="Arial" w:hAnsi="Arial" w:cs="Arial"/>
                <w:b/>
              </w:rPr>
            </w:pPr>
            <w:r w:rsidRPr="00D01E16">
              <w:rPr>
                <w:rFonts w:ascii="Arial" w:hAnsi="Arial" w:cs="Arial"/>
                <w:b/>
              </w:rPr>
              <w:t>Št. oseb</w:t>
            </w:r>
          </w:p>
        </w:tc>
        <w:tc>
          <w:tcPr>
            <w:tcW w:w="1093" w:type="dxa"/>
          </w:tcPr>
          <w:p w:rsidR="00FD73E4" w:rsidRPr="00D01E16" w:rsidRDefault="00FD73E4" w:rsidP="00D01E16">
            <w:pPr>
              <w:jc w:val="center"/>
              <w:rPr>
                <w:rFonts w:ascii="Arial" w:hAnsi="Arial" w:cs="Arial"/>
                <w:b/>
              </w:rPr>
            </w:pPr>
            <w:r w:rsidRPr="00D01E16">
              <w:rPr>
                <w:rFonts w:ascii="Arial" w:hAnsi="Arial" w:cs="Arial"/>
                <w:b/>
              </w:rPr>
              <w:t>Vrsta prevoza</w:t>
            </w:r>
          </w:p>
        </w:tc>
        <w:tc>
          <w:tcPr>
            <w:tcW w:w="1053" w:type="dxa"/>
          </w:tcPr>
          <w:p w:rsidR="00FD73E4" w:rsidRPr="00D01E16" w:rsidRDefault="00FD73E4" w:rsidP="00D01E16">
            <w:pPr>
              <w:jc w:val="center"/>
              <w:rPr>
                <w:rFonts w:ascii="Arial" w:hAnsi="Arial" w:cs="Arial"/>
                <w:b/>
              </w:rPr>
            </w:pPr>
            <w:r w:rsidRPr="00D01E16">
              <w:rPr>
                <w:rFonts w:ascii="Arial" w:hAnsi="Arial" w:cs="Arial"/>
                <w:b/>
              </w:rPr>
              <w:t>Datum</w:t>
            </w:r>
          </w:p>
        </w:tc>
        <w:tc>
          <w:tcPr>
            <w:tcW w:w="977" w:type="dxa"/>
          </w:tcPr>
          <w:p w:rsidR="00FD73E4" w:rsidRPr="00D01E16" w:rsidRDefault="00FD73E4" w:rsidP="00D01E16">
            <w:pPr>
              <w:jc w:val="center"/>
              <w:rPr>
                <w:rFonts w:ascii="Arial" w:hAnsi="Arial" w:cs="Arial"/>
                <w:b/>
              </w:rPr>
            </w:pPr>
            <w:r w:rsidRPr="00D01E16">
              <w:rPr>
                <w:rFonts w:ascii="Arial" w:hAnsi="Arial" w:cs="Arial"/>
                <w:b/>
              </w:rPr>
              <w:t>Kraj</w:t>
            </w:r>
          </w:p>
        </w:tc>
        <w:tc>
          <w:tcPr>
            <w:tcW w:w="1293" w:type="dxa"/>
          </w:tcPr>
          <w:p w:rsidR="00FD73E4" w:rsidRPr="00D01E16" w:rsidRDefault="00FD73E4" w:rsidP="00D01E16">
            <w:pPr>
              <w:jc w:val="center"/>
              <w:rPr>
                <w:rFonts w:ascii="Arial" w:hAnsi="Arial" w:cs="Arial"/>
                <w:b/>
              </w:rPr>
            </w:pPr>
            <w:r w:rsidRPr="00D01E16">
              <w:rPr>
                <w:rFonts w:ascii="Arial" w:hAnsi="Arial" w:cs="Arial"/>
                <w:b/>
              </w:rPr>
              <w:t>Št. prevoženih km</w:t>
            </w:r>
          </w:p>
        </w:tc>
        <w:tc>
          <w:tcPr>
            <w:tcW w:w="1093" w:type="dxa"/>
          </w:tcPr>
          <w:p w:rsidR="00FD73E4" w:rsidRPr="00D01E16" w:rsidRDefault="00FD73E4" w:rsidP="00D01E16">
            <w:pPr>
              <w:jc w:val="center"/>
              <w:rPr>
                <w:rFonts w:ascii="Arial" w:hAnsi="Arial" w:cs="Arial"/>
                <w:b/>
              </w:rPr>
            </w:pPr>
            <w:r w:rsidRPr="00D01E16">
              <w:rPr>
                <w:rFonts w:ascii="Arial" w:hAnsi="Arial" w:cs="Arial"/>
                <w:b/>
              </w:rPr>
              <w:t>Znesek računov za prevoz</w:t>
            </w:r>
          </w:p>
        </w:tc>
      </w:tr>
      <w:tr w:rsidR="00FD73E4" w:rsidRPr="00D01E16" w:rsidTr="00D01E16">
        <w:trPr>
          <w:jc w:val="center"/>
        </w:trPr>
        <w:tc>
          <w:tcPr>
            <w:tcW w:w="134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0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0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5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7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FD73E4" w:rsidRPr="00D01E16" w:rsidTr="00D01E16">
        <w:trPr>
          <w:jc w:val="center"/>
        </w:trPr>
        <w:tc>
          <w:tcPr>
            <w:tcW w:w="134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0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0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5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7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FD73E4" w:rsidRPr="00D01E16" w:rsidTr="00D01E16">
        <w:trPr>
          <w:jc w:val="center"/>
        </w:trPr>
        <w:tc>
          <w:tcPr>
            <w:tcW w:w="134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0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0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5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7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FD73E4" w:rsidRPr="00D01E16" w:rsidTr="00D01E16">
        <w:trPr>
          <w:jc w:val="center"/>
        </w:trPr>
        <w:tc>
          <w:tcPr>
            <w:tcW w:w="134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0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0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5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7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FD73E4" w:rsidRPr="00D01E16" w:rsidTr="00D01E16">
        <w:trPr>
          <w:jc w:val="center"/>
        </w:trPr>
        <w:tc>
          <w:tcPr>
            <w:tcW w:w="134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0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0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5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7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FD73E4" w:rsidRPr="00D01E16" w:rsidTr="00D01E16">
        <w:trPr>
          <w:jc w:val="center"/>
        </w:trPr>
        <w:tc>
          <w:tcPr>
            <w:tcW w:w="134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0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0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5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7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FD73E4" w:rsidRPr="00D01E16" w:rsidTr="00D01E16">
        <w:trPr>
          <w:jc w:val="center"/>
        </w:trPr>
        <w:tc>
          <w:tcPr>
            <w:tcW w:w="134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0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0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5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7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FD73E4" w:rsidRPr="00D01E16" w:rsidTr="00D01E16">
        <w:trPr>
          <w:jc w:val="center"/>
        </w:trPr>
        <w:tc>
          <w:tcPr>
            <w:tcW w:w="134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0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0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5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7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FD73E4" w:rsidRPr="00D01E16" w:rsidTr="00D01E16">
        <w:trPr>
          <w:jc w:val="center"/>
        </w:trPr>
        <w:tc>
          <w:tcPr>
            <w:tcW w:w="134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0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0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5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7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D01E16" w:rsidRPr="00D01E16" w:rsidTr="00D01E16">
        <w:trPr>
          <w:jc w:val="center"/>
        </w:trPr>
        <w:tc>
          <w:tcPr>
            <w:tcW w:w="6676" w:type="dxa"/>
            <w:gridSpan w:val="6"/>
          </w:tcPr>
          <w:p w:rsidR="00D01E16" w:rsidRPr="00D01E16" w:rsidRDefault="00D01E16" w:rsidP="00D01E16">
            <w:pPr>
              <w:jc w:val="center"/>
              <w:rPr>
                <w:rFonts w:ascii="Arial" w:hAnsi="Arial" w:cs="Arial"/>
                <w:b/>
              </w:rPr>
            </w:pPr>
            <w:r w:rsidRPr="00D01E16">
              <w:rPr>
                <w:rFonts w:ascii="Arial" w:hAnsi="Arial" w:cs="Arial"/>
                <w:b/>
              </w:rPr>
              <w:t>SKUPAJ</w:t>
            </w:r>
          </w:p>
        </w:tc>
        <w:tc>
          <w:tcPr>
            <w:tcW w:w="1293" w:type="dxa"/>
          </w:tcPr>
          <w:p w:rsidR="00D01E16" w:rsidRPr="00D01E16" w:rsidRDefault="00D01E16" w:rsidP="00D01E16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D01E16" w:rsidRPr="00D01E16" w:rsidRDefault="00D01E16" w:rsidP="00D01E16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:rsidR="00D01E16" w:rsidRPr="00B72CB8" w:rsidRDefault="00D01E16" w:rsidP="00D01E16">
      <w:pPr>
        <w:spacing w:after="0"/>
        <w:jc w:val="both"/>
        <w:rPr>
          <w:rFonts w:ascii="Arial" w:hAnsi="Arial" w:cs="Arial"/>
          <w:sz w:val="18"/>
        </w:rPr>
      </w:pPr>
      <w:r w:rsidRPr="00D01E16">
        <w:rPr>
          <w:rFonts w:ascii="Arial" w:hAnsi="Arial" w:cs="Arial"/>
          <w:sz w:val="18"/>
        </w:rPr>
        <w:t>(Vrsta prevoza: O – osebni avtomobil, K – kombi, A – avtobus)</w:t>
      </w:r>
    </w:p>
    <w:p w:rsidR="00D01E16" w:rsidRPr="00FD73E4" w:rsidRDefault="00D01E16" w:rsidP="00D01E16">
      <w:pPr>
        <w:spacing w:after="0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 xml:space="preserve">Obvezne priloge: </w:t>
      </w:r>
    </w:p>
    <w:p w:rsidR="003679EC" w:rsidRPr="00B72CB8" w:rsidRDefault="00D01E16" w:rsidP="003679EC">
      <w:pPr>
        <w:pStyle w:val="Odstavekseznama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Dokazilo o namenski porabi sredstev</w:t>
      </w:r>
    </w:p>
    <w:sectPr w:rsidR="003679EC" w:rsidRPr="00B72CB8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2D33" w:rsidRDefault="00B82D33" w:rsidP="00B82D33">
      <w:pPr>
        <w:spacing w:after="0" w:line="240" w:lineRule="auto"/>
      </w:pPr>
      <w:r>
        <w:separator/>
      </w:r>
    </w:p>
  </w:endnote>
  <w:endnote w:type="continuationSeparator" w:id="0">
    <w:p w:rsidR="00B82D33" w:rsidRDefault="00B82D33" w:rsidP="00B82D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2D33" w:rsidRDefault="00B82D33" w:rsidP="00B82D33">
      <w:pPr>
        <w:spacing w:after="0" w:line="240" w:lineRule="auto"/>
      </w:pPr>
      <w:r>
        <w:separator/>
      </w:r>
    </w:p>
  </w:footnote>
  <w:footnote w:type="continuationSeparator" w:id="0">
    <w:p w:rsidR="00B82D33" w:rsidRDefault="00B82D33" w:rsidP="00B82D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2D33" w:rsidRPr="000902C1" w:rsidRDefault="00B82D33" w:rsidP="00B82D33">
    <w:pPr>
      <w:pStyle w:val="Glava"/>
      <w:pBdr>
        <w:bottom w:val="single" w:sz="12" w:space="1" w:color="auto"/>
      </w:pBdr>
      <w:rPr>
        <w:rFonts w:ascii="Arial" w:hAnsi="Arial" w:cs="Arial"/>
        <w:color w:val="FF0000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1</w:t>
    </w:r>
    <w:r w:rsidR="00617559">
      <w:rPr>
        <w:rFonts w:ascii="Arial" w:hAnsi="Arial" w:cs="Arial"/>
        <w:sz w:val="20"/>
        <w:szCs w:val="20"/>
      </w:rPr>
      <w:t>9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:rsidR="00B82D33" w:rsidRDefault="00B82D3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31B20"/>
    <w:multiLevelType w:val="hybridMultilevel"/>
    <w:tmpl w:val="F140A3FE"/>
    <w:lvl w:ilvl="0" w:tplc="2DE4CA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A5419B"/>
    <w:multiLevelType w:val="hybridMultilevel"/>
    <w:tmpl w:val="0658C570"/>
    <w:lvl w:ilvl="0" w:tplc="8620E41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7327D0"/>
    <w:multiLevelType w:val="hybridMultilevel"/>
    <w:tmpl w:val="723E2CCE"/>
    <w:lvl w:ilvl="0" w:tplc="D5DAA5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084990"/>
    <w:multiLevelType w:val="hybridMultilevel"/>
    <w:tmpl w:val="15525B82"/>
    <w:lvl w:ilvl="0" w:tplc="ADC015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F884828"/>
    <w:multiLevelType w:val="hybridMultilevel"/>
    <w:tmpl w:val="D1124C4A"/>
    <w:lvl w:ilvl="0" w:tplc="CCA8E4CA">
      <w:start w:val="1"/>
      <w:numFmt w:val="decimal"/>
      <w:lvlText w:val="%1."/>
      <w:lvlJc w:val="left"/>
      <w:pPr>
        <w:ind w:left="262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3421505"/>
    <w:multiLevelType w:val="hybridMultilevel"/>
    <w:tmpl w:val="ED3A5764"/>
    <w:lvl w:ilvl="0" w:tplc="2382996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MwsDQ1NzUxtDRQ0lEKTi0uzszPAykwrAUAXpNy0SwAAAA="/>
  </w:docVars>
  <w:rsids>
    <w:rsidRoot w:val="00AC2AF6"/>
    <w:rsid w:val="003679EC"/>
    <w:rsid w:val="003B15F9"/>
    <w:rsid w:val="00617559"/>
    <w:rsid w:val="00A733B7"/>
    <w:rsid w:val="00AC2AF6"/>
    <w:rsid w:val="00B72CB8"/>
    <w:rsid w:val="00B82D33"/>
    <w:rsid w:val="00D01E16"/>
    <w:rsid w:val="00E00969"/>
    <w:rsid w:val="00F120FF"/>
    <w:rsid w:val="00FC4C58"/>
    <w:rsid w:val="00FD7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63C764"/>
  <w15:chartTrackingRefBased/>
  <w15:docId w15:val="{57B7C23B-0BFA-4758-A24C-B1DE0AB74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3679EC"/>
    <w:pPr>
      <w:ind w:left="720"/>
      <w:contextualSpacing/>
    </w:pPr>
  </w:style>
  <w:style w:type="table" w:styleId="Tabelamrea">
    <w:name w:val="Table Grid"/>
    <w:basedOn w:val="Navadnatabela"/>
    <w:uiPriority w:val="39"/>
    <w:rsid w:val="00FD73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B82D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B82D33"/>
  </w:style>
  <w:style w:type="paragraph" w:styleId="Noga">
    <w:name w:val="footer"/>
    <w:basedOn w:val="Navaden"/>
    <w:link w:val="NogaZnak"/>
    <w:uiPriority w:val="99"/>
    <w:unhideWhenUsed/>
    <w:rsid w:val="00B82D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B82D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4</cp:revision>
  <dcterms:created xsi:type="dcterms:W3CDTF">2017-12-15T10:06:00Z</dcterms:created>
  <dcterms:modified xsi:type="dcterms:W3CDTF">2019-06-14T09:16:00Z</dcterms:modified>
</cp:coreProperties>
</file>